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7E05E0" w14:textId="68D766D9" w:rsidR="00BA05BC" w:rsidRDefault="008B2898">
      <w:pPr>
        <w:pStyle w:val="Title"/>
      </w:pPr>
      <w:r>
        <w:t xml:space="preserve">Feedback for Project Number </w:t>
      </w:r>
      <w:r w:rsidR="00EC770E">
        <w:t>2</w:t>
      </w:r>
    </w:p>
    <w:p w14:paraId="55B4447E" w14:textId="77777777" w:rsidR="00BA05BC" w:rsidRDefault="008B2898">
      <w:pPr>
        <w:pStyle w:val="Heading2"/>
      </w:pPr>
      <w:bookmarkStart w:id="0" w:name="instructions"/>
      <w:r>
        <w:t>Instructions</w:t>
      </w:r>
    </w:p>
    <w:p w14:paraId="7FB47D52" w14:textId="77777777" w:rsidR="00BA05BC" w:rsidRDefault="008B2898">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4A38B40A" w14:textId="77777777" w:rsidR="00BA05BC" w:rsidRDefault="008B289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7C5FCA35" w14:textId="77777777" w:rsidR="00BA05BC" w:rsidRDefault="008B2898">
      <w:pPr>
        <w:pStyle w:val="Heading2"/>
      </w:pPr>
      <w:bookmarkStart w:id="1" w:name="feedback-below"/>
      <w:bookmarkEnd w:id="0"/>
      <w:r>
        <w:t>Feedback Below</w:t>
      </w:r>
    </w:p>
    <w:p w14:paraId="01DD46A6" w14:textId="77777777" w:rsidR="00BA05BC" w:rsidRDefault="008B2898">
      <w:pPr>
        <w:pStyle w:val="FirstParagraph"/>
      </w:pPr>
      <w:r>
        <w:rPr>
          <w:b/>
        </w:rPr>
        <w:t>What is their topic on?</w:t>
      </w:r>
    </w:p>
    <w:p w14:paraId="20EBF74B" w14:textId="6A4F2D32" w:rsidR="00BA05BC" w:rsidRPr="008158CE" w:rsidRDefault="008B2898">
      <w:pPr>
        <w:pStyle w:val="Compact"/>
        <w:numPr>
          <w:ilvl w:val="0"/>
          <w:numId w:val="2"/>
        </w:numPr>
        <w:rPr>
          <w:highlight w:val="yellow"/>
        </w:rPr>
      </w:pPr>
      <w:r w:rsidRPr="008158CE">
        <w:rPr>
          <w:i/>
          <w:highlight w:val="yellow"/>
        </w:rPr>
        <w:t>Is the title consistent with the topic?</w:t>
      </w:r>
    </w:p>
    <w:p w14:paraId="7A85C083" w14:textId="3F9C9AB9" w:rsidR="008158CE" w:rsidRDefault="008158CE">
      <w:pPr>
        <w:pStyle w:val="Compact"/>
        <w:numPr>
          <w:ilvl w:val="0"/>
          <w:numId w:val="2"/>
        </w:numPr>
      </w:pPr>
      <w:r>
        <w:rPr>
          <w:i/>
        </w:rPr>
        <w:t>The topic of this research is the impact of Covid19 on audit process in US.</w:t>
      </w:r>
    </w:p>
    <w:p w14:paraId="177AB970" w14:textId="75E89381" w:rsidR="00BA05BC" w:rsidRPr="008158CE" w:rsidRDefault="008B2898">
      <w:pPr>
        <w:pStyle w:val="Compact"/>
        <w:numPr>
          <w:ilvl w:val="0"/>
          <w:numId w:val="2"/>
        </w:numPr>
        <w:rPr>
          <w:highlight w:val="yellow"/>
        </w:rPr>
      </w:pPr>
      <w:r w:rsidRPr="008158CE">
        <w:rPr>
          <w:i/>
          <w:highlight w:val="yellow"/>
        </w:rPr>
        <w:t xml:space="preserve">In other </w:t>
      </w:r>
      <w:proofErr w:type="gramStart"/>
      <w:r w:rsidRPr="008158CE">
        <w:rPr>
          <w:i/>
          <w:highlight w:val="yellow"/>
        </w:rPr>
        <w:t>words</w:t>
      </w:r>
      <w:proofErr w:type="gramEnd"/>
      <w:r w:rsidRPr="008158CE">
        <w:rPr>
          <w:i/>
          <w:highlight w:val="yellow"/>
        </w:rPr>
        <w:t xml:space="preserve"> does the tit</w:t>
      </w:r>
      <w:r w:rsidRPr="008158CE">
        <w:rPr>
          <w:i/>
          <w:highlight w:val="yellow"/>
        </w:rPr>
        <w:t>le make sense for the project?</w:t>
      </w:r>
    </w:p>
    <w:p w14:paraId="766FB611" w14:textId="153DCB46" w:rsidR="008158CE" w:rsidRDefault="008158CE">
      <w:pPr>
        <w:pStyle w:val="Compact"/>
        <w:numPr>
          <w:ilvl w:val="0"/>
          <w:numId w:val="2"/>
        </w:numPr>
      </w:pPr>
      <w:r>
        <w:rPr>
          <w:i/>
        </w:rPr>
        <w:t>The title matches the topic perfectly and the researcher examines how COVID19 IMPACT audit outcome from the perspective of audit lag and discretionary accruals.</w:t>
      </w:r>
    </w:p>
    <w:p w14:paraId="5A28C937" w14:textId="77777777" w:rsidR="00BA05BC" w:rsidRDefault="008B2898">
      <w:pPr>
        <w:pStyle w:val="FirstParagraph"/>
      </w:pPr>
      <w:r>
        <w:rPr>
          <w:b/>
        </w:rPr>
        <w:t>Are the objectives of the project clearly identifiable?</w:t>
      </w:r>
    </w:p>
    <w:p w14:paraId="69BC206A" w14:textId="7EABFCDD" w:rsidR="00BA05BC" w:rsidRPr="008158CE" w:rsidRDefault="008B2898">
      <w:pPr>
        <w:pStyle w:val="Compact"/>
        <w:numPr>
          <w:ilvl w:val="0"/>
          <w:numId w:val="3"/>
        </w:numPr>
        <w:rPr>
          <w:highlight w:val="yellow"/>
        </w:rPr>
      </w:pPr>
      <w:r w:rsidRPr="008158CE">
        <w:rPr>
          <w:i/>
          <w:highlight w:val="yellow"/>
        </w:rPr>
        <w:t>What are they wanting to study?</w:t>
      </w:r>
    </w:p>
    <w:p w14:paraId="2710B295" w14:textId="2F2015DB" w:rsidR="008158CE" w:rsidRDefault="008158CE">
      <w:pPr>
        <w:pStyle w:val="Compact"/>
        <w:numPr>
          <w:ilvl w:val="0"/>
          <w:numId w:val="3"/>
        </w:numPr>
      </w:pPr>
      <w:r>
        <w:t>The researcher wants to investigate into the impact of COVID19 on the process of audit in US.</w:t>
      </w:r>
    </w:p>
    <w:p w14:paraId="71346FC0" w14:textId="43EB5A48" w:rsidR="00BA05BC" w:rsidRPr="008158CE" w:rsidRDefault="008B2898">
      <w:pPr>
        <w:pStyle w:val="Compact"/>
        <w:numPr>
          <w:ilvl w:val="0"/>
          <w:numId w:val="3"/>
        </w:numPr>
        <w:rPr>
          <w:highlight w:val="yellow"/>
        </w:rPr>
      </w:pPr>
      <w:r w:rsidRPr="008158CE">
        <w:rPr>
          <w:i/>
          <w:highlight w:val="yellow"/>
        </w:rPr>
        <w:t>What is the motivation of this project?</w:t>
      </w:r>
    </w:p>
    <w:p w14:paraId="36F34EBA" w14:textId="0F61F5A6" w:rsidR="008158CE" w:rsidRDefault="008158CE">
      <w:pPr>
        <w:pStyle w:val="Compact"/>
        <w:numPr>
          <w:ilvl w:val="0"/>
          <w:numId w:val="3"/>
        </w:numPr>
      </w:pPr>
      <w:r>
        <w:t xml:space="preserve">COVID19 changed the world from every aspect in every corner of the world. This research is very meaningful since it </w:t>
      </w:r>
      <w:proofErr w:type="gramStart"/>
      <w:r>
        <w:t>try</w:t>
      </w:r>
      <w:proofErr w:type="gramEnd"/>
      <w:r>
        <w:t xml:space="preserve"> to dig out the influence of COVID19 on audit in US, measuring from audit quality and whether audit process is impacted by the virus.</w:t>
      </w:r>
    </w:p>
    <w:p w14:paraId="03B01283" w14:textId="3C199B86" w:rsidR="00BA05BC" w:rsidRPr="008158CE" w:rsidRDefault="008B2898">
      <w:pPr>
        <w:pStyle w:val="Compact"/>
        <w:numPr>
          <w:ilvl w:val="0"/>
          <w:numId w:val="3"/>
        </w:numPr>
        <w:rPr>
          <w:highlight w:val="yellow"/>
        </w:rPr>
      </w:pPr>
      <w:r w:rsidRPr="008158CE">
        <w:rPr>
          <w:i/>
          <w:highlight w:val="yellow"/>
        </w:rPr>
        <w:t>What does the presenter hope to accomplish with this project?</w:t>
      </w:r>
    </w:p>
    <w:p w14:paraId="3D7042B0" w14:textId="146E78F0" w:rsidR="008158CE" w:rsidRDefault="008158CE">
      <w:pPr>
        <w:pStyle w:val="Compact"/>
        <w:numPr>
          <w:ilvl w:val="0"/>
          <w:numId w:val="3"/>
        </w:numPr>
      </w:pPr>
      <w:r>
        <w:t xml:space="preserve">The presenter hypothesis that COVID19 has </w:t>
      </w:r>
      <w:r w:rsidR="00EC770E">
        <w:t xml:space="preserve">a positive association with audit process. </w:t>
      </w:r>
    </w:p>
    <w:p w14:paraId="14C2E583" w14:textId="77777777" w:rsidR="00BA05BC" w:rsidRDefault="008B2898">
      <w:pPr>
        <w:pStyle w:val="FirstParagraph"/>
      </w:pPr>
      <w:r>
        <w:rPr>
          <w:b/>
        </w:rPr>
        <w:t>What data are used?</w:t>
      </w:r>
    </w:p>
    <w:p w14:paraId="13EB95BB" w14:textId="6D2247AE" w:rsidR="00BA05BC" w:rsidRPr="00EC770E" w:rsidRDefault="008B2898">
      <w:pPr>
        <w:pStyle w:val="Compact"/>
        <w:numPr>
          <w:ilvl w:val="0"/>
          <w:numId w:val="4"/>
        </w:numPr>
        <w:rPr>
          <w:highlight w:val="yellow"/>
        </w:rPr>
      </w:pPr>
      <w:r w:rsidRPr="00EC770E">
        <w:rPr>
          <w:i/>
          <w:highlight w:val="yellow"/>
        </w:rPr>
        <w:t>What website(s)</w:t>
      </w:r>
      <w:r w:rsidRPr="00EC770E">
        <w:rPr>
          <w:i/>
          <w:highlight w:val="yellow"/>
        </w:rPr>
        <w:t xml:space="preserve"> are scraped?</w:t>
      </w:r>
    </w:p>
    <w:p w14:paraId="5724DCC4" w14:textId="1DFD52D1" w:rsidR="00EC770E" w:rsidRPr="00EC770E" w:rsidRDefault="00EC770E" w:rsidP="00EC770E">
      <w:pPr>
        <w:pStyle w:val="Compact"/>
        <w:ind w:left="480"/>
      </w:pPr>
      <w:r w:rsidRPr="00EC770E">
        <w:rPr>
          <w:i/>
        </w:rPr>
        <w:t>CDC government data base.</w:t>
      </w:r>
    </w:p>
    <w:p w14:paraId="4FDBD0D1" w14:textId="1573368A" w:rsidR="00BA05BC" w:rsidRPr="00EC770E" w:rsidRDefault="008B2898">
      <w:pPr>
        <w:pStyle w:val="Compact"/>
        <w:numPr>
          <w:ilvl w:val="0"/>
          <w:numId w:val="4"/>
        </w:numPr>
        <w:rPr>
          <w:highlight w:val="yellow"/>
        </w:rPr>
      </w:pPr>
      <w:r w:rsidRPr="00EC770E">
        <w:rPr>
          <w:i/>
          <w:highlight w:val="yellow"/>
        </w:rPr>
        <w:lastRenderedPageBreak/>
        <w:t>Are other data brought in from outside sources?</w:t>
      </w:r>
    </w:p>
    <w:p w14:paraId="0000139E" w14:textId="04A37BE3" w:rsidR="00EC770E" w:rsidRDefault="00EC770E">
      <w:pPr>
        <w:pStyle w:val="Compact"/>
        <w:numPr>
          <w:ilvl w:val="0"/>
          <w:numId w:val="4"/>
        </w:numPr>
      </w:pPr>
      <w:proofErr w:type="spellStart"/>
      <w:r>
        <w:t>Compustat</w:t>
      </w:r>
      <w:proofErr w:type="spellEnd"/>
    </w:p>
    <w:p w14:paraId="3EE6D05F" w14:textId="0ED46DB0" w:rsidR="00BA05BC" w:rsidRPr="00EC770E" w:rsidRDefault="008B2898">
      <w:pPr>
        <w:pStyle w:val="Compact"/>
        <w:numPr>
          <w:ilvl w:val="0"/>
          <w:numId w:val="4"/>
        </w:numPr>
        <w:rPr>
          <w:highlight w:val="yellow"/>
        </w:rPr>
      </w:pPr>
      <w:r w:rsidRPr="00EC770E">
        <w:rPr>
          <w:i/>
          <w:highlight w:val="yellow"/>
        </w:rPr>
        <w:t>If so, what are they and how do they add to the project?</w:t>
      </w:r>
    </w:p>
    <w:p w14:paraId="0680B196" w14:textId="5C0A7794" w:rsidR="00EC770E" w:rsidRDefault="00EC770E" w:rsidP="00EC770E">
      <w:pPr>
        <w:pStyle w:val="Compact"/>
        <w:ind w:left="480"/>
      </w:pPr>
      <w:r>
        <w:rPr>
          <w:i/>
        </w:rPr>
        <w:t>The researcher take discretionary accrual and audit lag as dependent variable and she also controlled for some other variables that might have an impact on audit process.</w:t>
      </w:r>
    </w:p>
    <w:p w14:paraId="37D49C50" w14:textId="189A4096" w:rsidR="00BA05BC" w:rsidRDefault="008B2898">
      <w:pPr>
        <w:pStyle w:val="FirstParagraph"/>
        <w:rPr>
          <w:b/>
        </w:rPr>
      </w:pPr>
      <w:r w:rsidRPr="00EC770E">
        <w:rPr>
          <w:b/>
          <w:highlight w:val="yellow"/>
        </w:rPr>
        <w:t>What is your overall impression of the project?</w:t>
      </w:r>
    </w:p>
    <w:p w14:paraId="70AC6978" w14:textId="3541A460" w:rsidR="00EC770E" w:rsidRPr="00EC770E" w:rsidRDefault="00EC770E" w:rsidP="00EC770E">
      <w:pPr>
        <w:pStyle w:val="BodyText"/>
      </w:pPr>
      <w:r>
        <w:t xml:space="preserve">This project is a contemporaneous hot topic which many researchers are interested to examine it from different perspective and the researcher explained very clearly her motivation and research design and the </w:t>
      </w:r>
      <w:proofErr w:type="gramStart"/>
      <w:r>
        <w:t>final results</w:t>
      </w:r>
      <w:proofErr w:type="gramEnd"/>
      <w:r>
        <w:t>.</w:t>
      </w:r>
    </w:p>
    <w:p w14:paraId="727D6DB2" w14:textId="324BC09B" w:rsidR="00BA05BC" w:rsidRDefault="008B2898">
      <w:pPr>
        <w:pStyle w:val="BodyText"/>
        <w:rPr>
          <w:b/>
        </w:rPr>
      </w:pPr>
      <w:r w:rsidRPr="00EC770E">
        <w:rPr>
          <w:b/>
          <w:highlight w:val="yellow"/>
        </w:rPr>
        <w:t xml:space="preserve">Other encouragements/critiques you would like to provide to your colleague </w:t>
      </w:r>
      <w:proofErr w:type="gramStart"/>
      <w:r w:rsidRPr="00EC770E">
        <w:rPr>
          <w:b/>
          <w:highlight w:val="yellow"/>
        </w:rPr>
        <w:t>in order for</w:t>
      </w:r>
      <w:proofErr w:type="gramEnd"/>
      <w:r w:rsidRPr="00EC770E">
        <w:rPr>
          <w:b/>
          <w:highlight w:val="yellow"/>
        </w:rPr>
        <w:t xml:space="preserve"> t</w:t>
      </w:r>
      <w:r w:rsidRPr="00EC770E">
        <w:rPr>
          <w:b/>
          <w:highlight w:val="yellow"/>
        </w:rPr>
        <w:t>hem to have a more refined project.</w:t>
      </w:r>
    </w:p>
    <w:p w14:paraId="1F28C9F6" w14:textId="40BDF29A" w:rsidR="00EC770E" w:rsidRPr="00EC770E" w:rsidRDefault="00EC770E">
      <w:pPr>
        <w:pStyle w:val="BodyText"/>
        <w:rPr>
          <w:bCs/>
        </w:rPr>
      </w:pPr>
      <w:r w:rsidRPr="00EC770E">
        <w:rPr>
          <w:bCs/>
        </w:rPr>
        <w:t xml:space="preserve">The </w:t>
      </w:r>
      <w:r>
        <w:rPr>
          <w:bCs/>
        </w:rPr>
        <w:t>hypothesis is opposite to my expectation because from my understanding, COVID19 has more negative effect on other aspects of life. So, my expectation is COVID19 should has a negative association with audit outcome.</w:t>
      </w:r>
      <w:bookmarkEnd w:id="1"/>
    </w:p>
    <w:sectPr w:rsidR="00EC770E" w:rsidRPr="00EC77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951DD" w14:textId="77777777" w:rsidR="008B2898" w:rsidRDefault="008B2898">
      <w:pPr>
        <w:spacing w:after="0"/>
      </w:pPr>
      <w:r>
        <w:separator/>
      </w:r>
    </w:p>
  </w:endnote>
  <w:endnote w:type="continuationSeparator" w:id="0">
    <w:p w14:paraId="68036202" w14:textId="77777777" w:rsidR="008B2898" w:rsidRDefault="008B28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229C8" w14:textId="77777777" w:rsidR="008B2898" w:rsidRDefault="008B2898">
      <w:r>
        <w:separator/>
      </w:r>
    </w:p>
  </w:footnote>
  <w:footnote w:type="continuationSeparator" w:id="0">
    <w:p w14:paraId="04B47D0D" w14:textId="77777777" w:rsidR="008B2898" w:rsidRDefault="008B2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B800E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DA66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158CE"/>
    <w:rsid w:val="008B2898"/>
    <w:rsid w:val="008D6863"/>
    <w:rsid w:val="00B86B75"/>
    <w:rsid w:val="00BA05BC"/>
    <w:rsid w:val="00BC48D5"/>
    <w:rsid w:val="00C36279"/>
    <w:rsid w:val="00E315A3"/>
    <w:rsid w:val="00EC770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19B81"/>
  <w15:docId w15:val="{CDAA45D1-5D3B-43E3-82B5-EB6645131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Xiaorong Lan</cp:lastModifiedBy>
  <cp:revision>2</cp:revision>
  <dcterms:created xsi:type="dcterms:W3CDTF">2021-03-22T23:46:00Z</dcterms:created>
  <dcterms:modified xsi:type="dcterms:W3CDTF">2021-03-2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